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bmitting-script-actions-using-azure-cli"/>
      <w:bookmarkEnd w:id="21"/>
      <w:r>
        <w:t xml:space="preserve">Submitting Script Actions Using Azure CLI</w:t>
      </w:r>
    </w:p>
    <w:p>
      <w:pPr>
        <w:pStyle w:val="Heading2"/>
      </w:pPr>
      <w:bookmarkStart w:id="22" w:name="links"/>
      <w:bookmarkEnd w:id="22"/>
      <w:r>
        <w:t xml:space="preserve">Link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ustomize Linux-based HDInsight clusters using Script Actions</w:t>
        </w:r>
      </w:hyperlink>
    </w:p>
    <w:p>
      <w:pPr>
        <w:pStyle w:val="Heading3"/>
      </w:pPr>
      <w:bookmarkStart w:id="24" w:name="submit-a-script-action-using-azure-cli"/>
      <w:bookmarkEnd w:id="24"/>
      <w:r>
        <w:t xml:space="preserve">Submit a Script Action Using Azure CLI</w:t>
      </w:r>
    </w:p>
    <w:p>
      <w:pPr>
        <w:pStyle w:val="FirstParagraph"/>
      </w:pPr>
      <w:r>
        <w:t xml:space="preserve">You can submit script actions to cluster during provisioning. We can also submit script actions to already running clusters usign Azure CLI. A script action is a bash script that is run on one or more of your nodes, allowing you to configure or install additional components.</w:t>
      </w:r>
    </w:p>
    <w:p>
      <w:pPr>
        <w:pStyle w:val="BodyText"/>
      </w:pPr>
      <w:r>
        <w:t xml:space="preserve">The command to submit a script action using Azure CLI to a running cluster is simpl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nsight script-action create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clusternam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g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resourcegroupnam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scriptnam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u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scriptURI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nodetypes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p</w:t>
      </w:r>
      <w:r>
        <w:rPr>
          <w:rStyle w:val="KeywordTok"/>
        </w:rPr>
        <w:t xml:space="preserve">1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p</w:t>
      </w:r>
      <w:r>
        <w:rPr>
          <w:rStyle w:val="KeywordTok"/>
        </w:rPr>
        <w:t xml:space="preserve">2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persistOnSuccess</w:t>
      </w:r>
    </w:p>
    <w:p>
      <w:pPr>
        <w:pStyle w:val="FirstParagraph"/>
      </w:pPr>
      <w:r>
        <w:t xml:space="preserve">Valid node types are</w:t>
      </w:r>
      <w:r>
        <w:t xml:space="preserve"> </w:t>
      </w:r>
      <w:r>
        <w:rPr>
          <w:rStyle w:val="VerbatimChar"/>
        </w:rPr>
        <w:t xml:space="preserve">head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nod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zookeeper</w:t>
      </w:r>
      <w:r>
        <w:t xml:space="preserve">. If the script should be applied to multiple node types, specify the types separated by a ';'. For example,</w:t>
      </w:r>
      <w:r>
        <w:rPr>
          <w:rStyle w:val="VerbatimChar"/>
        </w:rPr>
        <w:t xml:space="preserve">-n headnode;workernode</w:t>
      </w:r>
      <w:r>
        <w:t xml:space="preserve">.</w:t>
      </w:r>
    </w:p>
    <w:p>
      <w:pPr>
        <w:pStyle w:val="BodyText"/>
      </w:pPr>
      <w:r>
        <w:t xml:space="preserve">Let's run a script to configure OMS integration on our cluster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nsight script-action create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zhdiclass -g azaidihdi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 sparkoms -u https://raw.githubusercontent.com/hdinsight/HDInsightOMS/master/monitoring/scriptspark.sh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headnode</w:t>
      </w:r>
      <w:r>
        <w:rPr>
          <w:rStyle w:val="KeywordTok"/>
        </w:rPr>
        <w:t xml:space="preserve">;workerno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 </w:t>
      </w:r>
      <w:r>
        <w:rPr>
          <w:rStyle w:val="StringTok"/>
        </w:rPr>
        <w:t xml:space="preserve">"workspacei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persistOnSucce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6ecb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2cb8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ocs.microsoft.com/en-us/azure/hdinsight/hdinsight-hadoop-customize-cluster-linux#apply-a-script-action-to-a-running-cl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cs.microsoft.com/en-us/azure/hdinsight/hdinsight-hadoop-customize-cluster-linux#apply-a-script-action-to-a-running-cl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